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 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 คำนี้นะครับ อ่านว่า อา-ขะ-ยาน หรือ อา-ขะ-หยาน ก็ได้นะครับ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หมายถึงอะไรคะ</w:t>
      </w:r>
    </w:p>
    <w:p>
      <w:pPr>
        <w:pStyle w:val="BodyText"/>
      </w:pPr>
      <w:r>
        <w:t xml:space="preserve">(คุณครูปรเมษฐ) บทอาขยาน หมายถึง บทท่องจำนะครับ เป็นการเล่า, การบอก, 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 เป็นเรื่องที่ครูชอบมาก เรื่องการท่องการจำ 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 แต่คุณครูนี่ คงคิดว่านักเรียนหลายคนนี่ ก็เคยท่องบทอาขยานมา 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 ตอบเลยค่ะ ในช่วง ป.5 นักเรียนเคยท่องบทอะไรมาก่อนเอ่ย 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 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 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 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 มันจะเกิดความไพเราะในหัวใจของเรา มันจรรโลงใจ 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 อย่าหมายพึ่งผู้ใด ให้เขาหยัน ควรคะนึงพึ่งตนทนกัดฟัน คิดบากบั่นตั้งหน้ามานะนำ อันนี้เป็นบท ตนเป็นที่พึ่งแห่งตน 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 ต้องยากลำบากไป จึงจะได้สินค้ามา จงตั้งเอากายเจ้า 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 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 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บทอาขยานตามที่นักเรียนรู้จัก 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 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 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 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 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 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 คำควบกล้ำจะต้องออกเสียงให้ชัดเจน 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 1 บท หรือบทร้อยกรอง 1 บท กวีแต่งมาเราอ่านได้จริง แต่เราต้องแบ่งให้ถูกจังหวะ ถูกวรรคถูกตอน 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 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แนสิ 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 มีกี่แบบคุณครูปรเมษฐ</w:t>
      </w:r>
    </w:p>
    <w:p>
      <w:pPr>
        <w:pStyle w:val="BodyText"/>
      </w:pPr>
      <w:r>
        <w:t xml:space="preserve">(คุณครูปรเมษฐ) 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 บมเลือกอิสระ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 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 นักเรียนจำสัญลักษณ์ที่คุณครูเคยขีดแบ่งให้นักเรียนอ่านได้หรือเปล่า จำได้ไหมเอ่ย 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 อันนี้แบ่งจังหวะเสริม ต่อไป</w:t>
      </w:r>
    </w:p>
    <w:p>
      <w:pPr>
        <w:pStyle w:val="BodyText"/>
      </w:pPr>
      <w:r>
        <w:t xml:space="preserve">(คุณครูคณิตา) 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 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 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 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ค่ะ เริ่มกันเลยค่ะ แม่รักลูก ลูกก็รู้ อยู่ว่ารัก คนอื่นสัก หมื่นแสน ไม่แม้นเหมือน จะกินนอนวอนว่า เมตตาเตือน จะจากเรือน ร้างแม่ ไปแต่ตัว แม่วันทอง ของลูก จงกลับบ้าน เขาจะพาลว้าวุ่นแม่ทูลหัว จะก้มหน้า ลาไป มิได้กลัว แม่อย่ามัว หมองนัก 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 อยู่ว่ารัก คนอื่นสักหมื่นแสน ไม่แม้นเหมือน จะกินนอนวอนว่า เมตตาเตือน จะจากเรือน ร้างแม่ ไปแต่ตัว แม่วันทองของลูก จงกลับบ้าน เขาจะพาล ว้าวุ่น แม่ทูนหัว จะก้มหน้าลาไป มิได้กลัว 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 หรือปากกาเตรียมจดได้เลยค่ะ นางกอดจูบลูบหลัง แล้วสั่งสอน อำนวยพร พลายน้อย ละห้อยไห้ พ่อไปดี ศรีสวัสดิ์ กำจัดภัย จงเติบใหญ่ยิ่งยวดได้บวชเรียน ลูกผู้ชาย ลายมือ นั้นคือยศ เจ้าจงอต ส่าห์ทำ สม่ำเสมียน แล้วพาลูก ออกมา 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 2 3</w:t>
      </w:r>
    </w:p>
    <w:p>
      <w:pPr>
        <w:pStyle w:val="BodyText"/>
      </w:pPr>
      <w:r>
        <w:t xml:space="preserve">(คุณครูคณิตา) นางกอดจูบ 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 ลายมือนั้นคือยศ เจ้าจงอต ส่าห์ทำ สม่ำเสมียน แล้วพาลูก ออกมา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 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 เลือดตาไหล สะอื้นร่ำอำลาด้วยอาลัย แล้วแข็งใจ จากนาง ตามทางมา เหลียวหลังยัง เห็นแม่ แลเขม้น แม่ก็เห็น ลูกน้อยละห้อยหา แต่เหลียวเหลียว เลี้ยวลับ วับวิญญาณ์ 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ยัง เห็นแม่ แลเขม้น แม่ก็เห็น ลูกน้อย ละห้อยหา 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เด็ก ๆ ชื่นใจแทนครูคณิตาเลย เพราะมากเก่งมากเด็ก ๆ ครับ อันนี้ ก็คือสิ่งที่นักเรียนจะต้องท่อง 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 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 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 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 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 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 หรือยกย่อง เช่น ครูยกย่องครูคณิตาว่า "แม่ทูนหัวของพี่ เป็นต้นนะคะ</w:t>
      </w:r>
    </w:p>
    <w:p>
      <w:pPr>
        <w:pStyle w:val="BodyText"/>
      </w:pPr>
      <w:r>
        <w:t xml:space="preserve">(คุณครูคณิตา) ค่ะ ต่อมาค่ะ 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 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 โศกเศร้า จะกล่าวถึงพลายงามนี่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 กวีนั่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 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 </w:t>
      </w:r>
      <w:r>
        <w:t xml:space="preserve">ค่ะ ศรีสวัสดิ์หมายถึง ความดีงาม 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 </w:t>
      </w:r>
      <w:r>
        <w:t xml:space="preserve">เจอในบทกลอนว่า จบเติบใหญ่ ยิ่งยวด 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 เขม้น หมายถึง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 วับวิญญาณ์ แปลว่า ใจหาย เหลียวเหลียว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 นี่คือความรักของแม่ที่มีต่อลูก ลูกนะคะ ความรักของลูกที่มีต่อแม่นะคะ ต่อมาค่ะ คำว่าอะไรคะคุณครูปรเมษฐ</w:t>
      </w:r>
    </w:p>
    <w:p>
      <w:pPr>
        <w:pStyle w:val="BodyText"/>
      </w:pPr>
      <w:r>
        <w:t xml:space="preserve">(คุณครูปรเมษฐ) ลายมือครับ ลายมือนี่เราเจอในชีวิตประจำวันอยู่แล้วนะครับ ลายมือ หมายถึง ความรู้ ความสามารถนั่นเองนะครับ ก็มาจาก "ลูกผู้ชายลายมือนั่นคือยศใช่ไหมครับ</w:t>
      </w:r>
    </w:p>
    <w:p>
      <w:pPr>
        <w:pStyle w:val="BodyText"/>
      </w:pPr>
      <w:r>
        <w:t xml:space="preserve">(คุณครูคณิตา) ต่อมาค่ะ 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 มีความหมายว่าอย่างไร เรามาดูกันเลยดีกว่าค่ะ สม่ำเสมอ อย่างเช่น นักเรียนหมั่นหาความรู้อย่างสม่ำเสมอหรือสม่ำเสมียน แค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 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แปลว่า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คำสุดท้ายคำนี้ค่ะ 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 อยู่ในวรรคสุดท้ายเลยนะครับ วรรคส่งของบทอาขยานที่นักเรียนท่องนะครับ อนาถใจแปลว่าสงสาร สังเวช สลดใจ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เอ้ นักเรียนคะ อ่านพร้อม ๆ กันเลยค่ะ คำว่า "ลูกผู้ชายลายมือนั้นคือยศ 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 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 ลูกผู้ชายลายมือนั้นคือยศ เจ้าจงอต ส่าทำ สม่ำเสมียน 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การศึกษาเล่าเรียนนะครับ จะนำมาซึ่งยศฐาบรรดาศักดิ์ ในสมัยโบราณถือว่าผู้ที่ได้เรียนก็คือผู้ชายนั่นเอง ได้เรียนก็ย่อมได้รับราชการแล้วก็จะได้มียศฐ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 ก่อนที่เราจะไปท่องจำบทอาขยานได้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คือสามารถดูได้ แต่ท่องดูได้ไหมคะนักเรียน ดูไม่ได้นะคะ แยกให้ออกนะคะ ระหว่างอ่านบทอาขยาน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เรื่อง ขุนช้างขุนแผน ตอน กำเนิดพลายงาม แล้วถอดคำประพันธ์หาข้อคิดนำไปปรับใช้ในการดำเนินชีวิตค่ะ ต่อไปค่ะคุณครูปลายทางล่ะค่ะ</w:t>
      </w:r>
    </w:p>
    <w:p>
      <w:pPr>
        <w:pStyle w:val="BodyText"/>
      </w:pPr>
      <w:r>
        <w:t xml:space="preserve">(คุณครูปรเมษฐ) ส่วนคุณครูนะครับ นักเรียนยังอ่านไม่คล่องเขียนไม่คล่อง ให้ครูดูแลอย่างใกล้ชิดนะครับ ให้เขียนให้ได้นะครับ แล้วก็ดูแลการทำงานของกลุ่มนักเรียนแล้วก็ให้คำแนะนำนักเรียนทุกคนนะครับ ในการท่อง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 เราจะต้องมาดูตัวอย่างใบงานกันก่อนค่ะ ตัวอย่างใบงานค่ะ ตัวอย่างใบงานจะมีอยู่ทั้งหมด 2 แผ่นด้วยกัน แผ่นแรกนะคะ จะเป็นบทอาขยานค่ะ ขุนช้างขุนแผน ตอน กำเนิดพลายงามนะคะ ให้นักเรียนนี่ศึกษาค่ะ 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 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ครบกำหนดตามเวลาแล้วนะคะ เดี๋ยวเรามาดูแนวคิดของคุณครูคณิตาและคุณครูปรเมษฐกันค่ะ แนวคิดนะคะ นะคะ ก็คือถอดคำประพันธ์ บทอาขยานเรื่องนี้นี่ เราพูดเกี่ยวกับเรื่องการอำลาใช่ไหมคะ ความรัก ความบริสุทธิ์ของแม่ที่มีต่อลูก 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 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 เป็นสิ่งที่เขานี่ไม่ต้องการผลประโยชน์หรือสิ่งตอบแทนใด ๆ เลย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 คำถามแรก ประโชยน์ที่ได้จากการท่องจำบทอาขยานมีอะไรบ้าง ตอบคุณครูเลยค่ะ ตอบคุณครูปลายทางเลยนะคะ ท่องจำ อย่างแรกเลยนะคะ ก็คือ 1. ค่ะ ฝึกความจำ เพราะว่าการท่องจำเราจะต้องใช้สมองในการจดจำค่ะ ข้อที่ 2 ค่ะ คืออะไร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ะ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 นักเรียนจะนำข้อคิดที่จากการบทอาขยานที่นักเรียรท่องจำไปนำไปปรับใช้ในชีวิตประจำวันได้อย่างไร หรือมีแนวคิดอย่างไรนะคะ ที่จะนำไปใช้ในชีวิตประจำวัน ให้นักเรียนตอบเลยค่ะ 1 2 3 ของใครนี่ที่เขียนมีหลายแนวคิดเลยใช่ไหมคะ สามารถเขียนลงไปในสมุดเลยนะคะ เดี๋ยวมาดูแนวคิดที่คุณครูสรุปมาให้เลยค่ะ แนวคิดแรก คือ การรักพ่อแม่ค่ะ แนวคิดที่ 2 คืออะไร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ชื่อฟังคำสั่งสอนของพ่อแม่นะครับ 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 คืออะไร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 เชื่อฟังในที่นี้ ก็คือเชื่อมันว่าเราจะเดินทางไปได้นะคะ แนวคิดที่ 5 ค่ะ ตอบแทนผู้มีพระคุณ 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 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 เรียนในเรื่องเดิมแต่เราจะเพิ่มเติมเนื้อหาให้อีกนะครับ นักเรียนจะต้องเตรียมนะครับ ก็คือบทอาขยาน เรื่องขุนช้างขุนแผน ตอน กำเนิดพลายงาม ก็คือพกหนังสือวรรณคดีลำนำ ชั้นประถมศึกษาปีที่ 6 มานั่นเองนะครับ สามารถดาวน์โหลดข้อมูลได้ที่ www.dltv.ac.th รายวิชาภาษาไทย ชั้นประถมศึกษาปีที่ 6 ครับ สำหรับวันนี้ ครูทั้ง 2 คน 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๗ ท่องจำบทอาขยาน (๑) ๓๐ มิ.ย. ๖๔</dc:title>
  <dc:creator/>
  <cp:keywords/>
  <dcterms:created xsi:type="dcterms:W3CDTF">2022-02-21T03:27:33Z</dcterms:created>
  <dcterms:modified xsi:type="dcterms:W3CDTF">2022-02-21T03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กุมภาพันธ์ 2565 เวลา 09.00 น.</vt:lpwstr>
  </property>
  <property fmtid="{D5CDD505-2E9C-101B-9397-08002B2CF9AE}" pid="3" name="subtitle">
    <vt:lpwstr/>
  </property>
</Properties>
</file>